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X3af7b212fd70a0f86233e917a381e66365ac5b9"/>
    <w:p>
      <w:pPr>
        <w:pStyle w:val="Heading1"/>
      </w:pPr>
      <w:r>
        <w:t xml:space="preserve">Cover Letter for Veterinarian Position in Canada Toronto</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linic or Organization Name]</w:t>
      </w:r>
      <w:r>
        <w:br/>
      </w:r>
      <w:r>
        <w:t xml:space="preserve">[Address]</w:t>
      </w:r>
      <w:r>
        <w:br/>
      </w:r>
      <w:r>
        <w:t xml:space="preserve">Toronto, Ontario M5V 3L9</w:t>
      </w:r>
      <w:r>
        <w:br/>
      </w:r>
      <w:r>
        <w:t xml:space="preserve">Canada</w:t>
      </w:r>
    </w:p>
    <w:p>
      <w:pPr>
        <w:pStyle w:val="BodyText"/>
      </w:pPr>
      <w:r>
        <w:t xml:space="preserve">Dear [Hiring Manager's Name],</w:t>
      </w:r>
    </w:p>
    <w:p>
      <w:pPr>
        <w:pStyle w:val="BodyText"/>
      </w:pPr>
      <w:r>
        <w:t xml:space="preserve">I am writing to express my enthusiastic interest in the Veterinarian position at [Clinic or Organization Name] in Canada Toronto. As a dedicated and compassionate veterinarian with [X years] of experience in animal healthcare, I am eager to contribute my expertise, passion for animal welfare, and commitment to excellence to your esteemed practice. Canada Toronto is a vibrant hub of diversity, innovation, and community-driven care, and I am particularly drawn to the opportunity to serve in this dynamic environment.</w:t>
      </w:r>
    </w:p>
    <w:p>
      <w:pPr>
        <w:pStyle w:val="BodyText"/>
      </w:pPr>
      <w:r>
        <w:t xml:space="preserve">Throughout my career as a Veterinarian, I have consistently prioritized the well-being of animals while fostering strong relationships with pet owners. My background includes [briefly mention specific experience: e.g., "diagnosing and treating a wide range of species, from companion animals to exotic pets," or "leading community outreach programs to promote responsible pet ownership"]. In Canada Toronto, where the population is highly diverse and the demand for high-quality veterinary care is growing, I believe my skills align perfectly with the needs of both animals and their human companions.</w:t>
      </w:r>
    </w:p>
    <w:p>
      <w:pPr>
        <w:pStyle w:val="BodyText"/>
      </w:pPr>
      <w:r>
        <w:t xml:space="preserve">What sets me apart as a Veterinarian is my unwavering dedication to lifelong learning and adapting to evolving medical practices. I have completed advanced training in [mention specific areas: e.g., "soft tissue surgery," "emergency care," or "preventive medicine"], ensuring that I provide the most up-to-date and effective treatments for my patients. In Canada Toronto, where urban environments present unique challenges—such as managing allergies in pets exposed to city pollutants or addressing the needs of households with multiple pets—I am confident in my ability to deliver tailored care that meets these demands.</w:t>
      </w:r>
    </w:p>
    <w:p>
      <w:pPr>
        <w:pStyle w:val="BodyText"/>
      </w:pPr>
      <w:r>
        <w:t xml:space="preserve">One of the key reasons I am applying for this role is the opportunity to contribute to a practice that values both clinical excellence and community engagement. As a Veterinarian in Canada Toronto, I understand the importance of building trust with clients through clear communication, empathy, and transparency. Whether explaining complex medical procedures or offering guidance on nutrition and wellness, I strive to empower pet owners with the knowledge they need to make informed decisions about their pets’ health.</w:t>
      </w:r>
    </w:p>
    <w:p>
      <w:pPr>
        <w:pStyle w:val="BodyText"/>
      </w:pPr>
      <w:r>
        <w:t xml:space="preserve">Canada Toronto is home to a rich tapestry of cultures, which has inspired me to approach my work as a Veterinarian with inclusivity and adaptability. I have experience working with clients from diverse backgrounds, ensuring that language barriers and cultural differences do not hinder access to quality care. This aligns perfectly with the values of [Clinic or Organization Name], where I understand the importance of creating a welcoming environment for all families, regardless of their origin or circumstances.</w:t>
      </w:r>
    </w:p>
    <w:p>
      <w:pPr>
        <w:pStyle w:val="BodyText"/>
      </w:pPr>
      <w:r>
        <w:t xml:space="preserve">My commitment to animal welfare extends beyond clinical practice. As a Veterinarian, I have actively participated in initiatives such as [mention relevant activities: e.g., "spay/neuter programs," "wildlife rehabilitation projects," or "educational workshops for local schools"]. In Canada Toronto, where urbanization and environmental factors impact both domestic and wild animals, I am eager to contribute to similar efforts that promote sustainable coexistence between humans and animals.</w:t>
      </w:r>
    </w:p>
    <w:p>
      <w:pPr>
        <w:pStyle w:val="BodyText"/>
      </w:pPr>
      <w:r>
        <w:t xml:space="preserve">What excites me most about this opportunity is the potential to work alongside a team of professionals who share my passion for animal care. I thrive in collaborative settings where knowledge is shared, challenges are addressed collectively, and innovation is encouraged. In Canada Toronto’s fast-paced veterinary landscape, I am confident that my ability to work efficiently under pressure and maintain a calm, positive demeanor will be an asset to your practice.</w:t>
      </w:r>
    </w:p>
    <w:p>
      <w:pPr>
        <w:pStyle w:val="BodyText"/>
      </w:pPr>
      <w:r>
        <w:t xml:space="preserve">In addition to my clinical skills, I bring a strong understanding of the regulatory and ethical standards that govern veterinary medicine in Canada. I am well-versed in [mention specific regulations or certifications: e.g., "the Canadian Veterinary Medical Association (CVMA) guidelines," "animal welfare laws," or "practice management software"]. This ensures that I can seamlessly integrate into your team while upholding the highest standards of care.</w:t>
      </w:r>
    </w:p>
    <w:p>
      <w:pPr>
        <w:pStyle w:val="BodyText"/>
      </w:pPr>
      <w:r>
        <w:t xml:space="preserve">I would be honored to bring my experience, dedication, and vision for compassionate veterinary care to [Clinic or Organization Name]. Canada Toronto’s thriving community and the opportunity to make a meaningful difference in the lives of animals and their families are deeply motivating. I am confident that my background as a Veterinarian, combined with my enthusiasm for contributing to your practice, will make me a valuable asset.</w:t>
      </w:r>
    </w:p>
    <w:p>
      <w:pPr>
        <w:pStyle w:val="BodyText"/>
      </w:pPr>
      <w:r>
        <w:t xml:space="preserve">Thank you for considering my application. I would welcome the opportunity to discuss how my skills and experiences align with the needs of your team. Please feel free to contact me at [Your Phone Number] or [Your Email Address] at your earliest convenience. I look forward to the possibility of contributing to the continued success of [Clinic or Organization Name] in Canada Toronto.</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Canada Toronto</dc:title>
  <dc:creator/>
  <dc:language>en</dc:language>
  <cp:keywords/>
  <dcterms:created xsi:type="dcterms:W3CDTF">2026-07-23T05:56:04Z</dcterms:created>
  <dcterms:modified xsi:type="dcterms:W3CDTF">2026-07-23T05:56:04Z</dcterms:modified>
</cp:coreProperties>
</file>

<file path=docProps/custom.xml><?xml version="1.0" encoding="utf-8"?>
<Properties xmlns="http://schemas.openxmlformats.org/officeDocument/2006/custom-properties" xmlns:vt="http://schemas.openxmlformats.org/officeDocument/2006/docPropsVTypes"/>
</file>